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C6FAF" w14:textId="77777777" w:rsidR="00703571" w:rsidRPr="00417FF4" w:rsidRDefault="00703571" w:rsidP="008F4CBA">
      <w:pPr>
        <w:spacing w:after="0"/>
        <w:jc w:val="center"/>
        <w:rPr>
          <w:b/>
        </w:rPr>
      </w:pPr>
      <w:r w:rsidRPr="00417FF4">
        <w:rPr>
          <w:b/>
        </w:rPr>
        <w:t>Annual Meeting</w:t>
      </w:r>
    </w:p>
    <w:p w14:paraId="62D55554" w14:textId="46BFA923" w:rsidR="00703571" w:rsidRPr="00417FF4" w:rsidRDefault="00703571" w:rsidP="008F4CBA">
      <w:pPr>
        <w:spacing w:after="80"/>
        <w:jc w:val="center"/>
        <w:rPr>
          <w:b/>
        </w:rPr>
      </w:pPr>
      <w:r w:rsidRPr="00417FF4">
        <w:rPr>
          <w:b/>
        </w:rPr>
        <w:t xml:space="preserve">Multistate Project </w:t>
      </w:r>
      <w:r w:rsidR="00FE299E" w:rsidRPr="00417FF4">
        <w:rPr>
          <w:b/>
        </w:rPr>
        <w:t>NE</w:t>
      </w:r>
      <w:r w:rsidR="00575734">
        <w:rPr>
          <w:b/>
        </w:rPr>
        <w:t>22</w:t>
      </w:r>
      <w:r w:rsidR="00FE299E" w:rsidRPr="00417FF4">
        <w:rPr>
          <w:b/>
        </w:rPr>
        <w:t>27</w:t>
      </w:r>
      <w:r w:rsidRPr="00417FF4">
        <w:rPr>
          <w:b/>
        </w:rPr>
        <w:t xml:space="preserve">: </w:t>
      </w:r>
      <w:r w:rsidR="00575734" w:rsidRPr="00575734">
        <w:rPr>
          <w:b/>
        </w:rPr>
        <w:t>Contribution of Ovarian Function, Uterine Receptivity, and Embryo Quality to Pregnancy Success in Ruminants</w:t>
      </w:r>
    </w:p>
    <w:p w14:paraId="2D375FAB" w14:textId="19E69BAC" w:rsidR="005A26BC" w:rsidRPr="00417FF4" w:rsidRDefault="00AC5399" w:rsidP="008F4CBA">
      <w:pPr>
        <w:spacing w:after="80"/>
        <w:jc w:val="center"/>
        <w:rPr>
          <w:b/>
          <w:color w:val="000000" w:themeColor="text1"/>
        </w:rPr>
      </w:pPr>
      <w:r w:rsidRPr="00417FF4">
        <w:rPr>
          <w:color w:val="000000" w:themeColor="text1"/>
        </w:rPr>
        <w:t>May 1</w:t>
      </w:r>
      <w:r w:rsidR="00254332">
        <w:rPr>
          <w:color w:val="000000" w:themeColor="text1"/>
        </w:rPr>
        <w:t>4</w:t>
      </w:r>
      <w:r w:rsidRPr="00417FF4">
        <w:rPr>
          <w:color w:val="000000" w:themeColor="text1"/>
        </w:rPr>
        <w:t>th &amp; 1</w:t>
      </w:r>
      <w:r w:rsidR="00254332">
        <w:rPr>
          <w:color w:val="000000" w:themeColor="text1"/>
        </w:rPr>
        <w:t>5</w:t>
      </w:r>
      <w:r w:rsidRPr="00417FF4">
        <w:rPr>
          <w:color w:val="000000" w:themeColor="text1"/>
        </w:rPr>
        <w:t>th</w:t>
      </w:r>
      <w:r w:rsidR="003D2028" w:rsidRPr="00417FF4">
        <w:rPr>
          <w:color w:val="000000" w:themeColor="text1"/>
        </w:rPr>
        <w:t>, 202</w:t>
      </w:r>
      <w:r w:rsidR="00254332">
        <w:rPr>
          <w:color w:val="000000" w:themeColor="text1"/>
        </w:rPr>
        <w:t>4</w:t>
      </w:r>
    </w:p>
    <w:p w14:paraId="405DE908" w14:textId="37562E53" w:rsidR="000049BD" w:rsidRPr="00417FF4" w:rsidRDefault="00AC5399" w:rsidP="008F4CBA">
      <w:pPr>
        <w:spacing w:after="80"/>
        <w:jc w:val="center"/>
        <w:rPr>
          <w:b/>
        </w:rPr>
      </w:pPr>
      <w:r w:rsidRPr="00417FF4">
        <w:rPr>
          <w:b/>
        </w:rPr>
        <w:t xml:space="preserve">TENTATIVE </w:t>
      </w:r>
      <w:r w:rsidR="00703571" w:rsidRPr="00417FF4">
        <w:rPr>
          <w:b/>
        </w:rPr>
        <w:t>AGENDA</w:t>
      </w:r>
    </w:p>
    <w:p w14:paraId="0C0D016A" w14:textId="003BE8B1" w:rsidR="00497E76" w:rsidRPr="00417FF4" w:rsidRDefault="00497E76" w:rsidP="008F4CBA">
      <w:pPr>
        <w:spacing w:after="0" w:line="240" w:lineRule="auto"/>
        <w:rPr>
          <w:b/>
          <w:u w:val="single"/>
        </w:rPr>
      </w:pPr>
    </w:p>
    <w:p w14:paraId="155A8D2B" w14:textId="35D677A7" w:rsidR="00AC5399" w:rsidRPr="00417FF4" w:rsidRDefault="00575734" w:rsidP="008F4CBA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L</w:t>
      </w:r>
      <w:r w:rsidR="00AC5399" w:rsidRPr="00417FF4">
        <w:rPr>
          <w:b/>
          <w:u w:val="single"/>
        </w:rPr>
        <w:t>ocation</w:t>
      </w:r>
    </w:p>
    <w:p w14:paraId="6605E412" w14:textId="77777777" w:rsidR="00AC5399" w:rsidRPr="00417FF4" w:rsidRDefault="00AC5399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61650B7B" w14:textId="77777777" w:rsidR="00254332" w:rsidRDefault="00254332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254332">
        <w:rPr>
          <w:rFonts w:ascii="Arial" w:hAnsi="Arial" w:cs="Arial"/>
          <w:sz w:val="24"/>
          <w:szCs w:val="24"/>
        </w:rPr>
        <w:t>Coastal Institute on the URI Narragansett Bay Campus</w:t>
      </w:r>
    </w:p>
    <w:p w14:paraId="68858C04" w14:textId="5315F7C4" w:rsidR="00AC5399" w:rsidRPr="00417FF4" w:rsidRDefault="00AC5399" w:rsidP="008F4CBA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417FF4">
        <w:rPr>
          <w:rFonts w:ascii="Arial" w:hAnsi="Arial" w:cs="Arial"/>
          <w:sz w:val="24"/>
          <w:szCs w:val="24"/>
        </w:rPr>
        <w:t>University</w:t>
      </w:r>
      <w:r w:rsidR="00254332">
        <w:rPr>
          <w:rFonts w:ascii="Arial" w:hAnsi="Arial" w:cs="Arial"/>
          <w:sz w:val="24"/>
          <w:szCs w:val="24"/>
        </w:rPr>
        <w:t xml:space="preserve"> of Rhode Island – Bay Campus </w:t>
      </w:r>
    </w:p>
    <w:p w14:paraId="1BFC4ADF" w14:textId="744C23FE" w:rsidR="00AC5399" w:rsidRPr="00E35FBB" w:rsidRDefault="00254332" w:rsidP="008F4CBA">
      <w:pPr>
        <w:spacing w:after="0" w:line="240" w:lineRule="auto"/>
        <w:rPr>
          <w:rFonts w:eastAsiaTheme="minorHAnsi"/>
        </w:rPr>
      </w:pPr>
      <w:r w:rsidRPr="00254332">
        <w:rPr>
          <w:rFonts w:eastAsiaTheme="minorHAnsi"/>
        </w:rPr>
        <w:t>215 South Ferry Rd, Narragansett, RI 02882</w:t>
      </w:r>
    </w:p>
    <w:p w14:paraId="212B2148" w14:textId="77777777" w:rsidR="00903C3E" w:rsidRPr="00417FF4" w:rsidRDefault="00903C3E" w:rsidP="008F4CBA">
      <w:pPr>
        <w:spacing w:after="0" w:line="240" w:lineRule="auto"/>
      </w:pPr>
    </w:p>
    <w:p w14:paraId="69FBE7D1" w14:textId="0CEC4609" w:rsidR="00E61D81" w:rsidRPr="00417FF4" w:rsidRDefault="00DA183D" w:rsidP="008F4CBA">
      <w:pPr>
        <w:spacing w:after="120" w:line="240" w:lineRule="auto"/>
        <w:rPr>
          <w:b/>
          <w:u w:val="single"/>
        </w:rPr>
      </w:pPr>
      <w:r w:rsidRPr="00417FF4">
        <w:rPr>
          <w:b/>
          <w:u w:val="single"/>
        </w:rPr>
        <w:t>T</w:t>
      </w:r>
      <w:r w:rsidR="003611BB" w:rsidRPr="00417FF4">
        <w:rPr>
          <w:b/>
          <w:u w:val="single"/>
        </w:rPr>
        <w:t>u</w:t>
      </w:r>
      <w:r w:rsidR="00AC5399" w:rsidRPr="00417FF4">
        <w:rPr>
          <w:b/>
          <w:u w:val="single"/>
        </w:rPr>
        <w:t>e</w:t>
      </w:r>
      <w:r w:rsidR="003611BB" w:rsidRPr="00417FF4">
        <w:rPr>
          <w:b/>
          <w:u w:val="single"/>
        </w:rPr>
        <w:t xml:space="preserve">sday </w:t>
      </w:r>
      <w:r w:rsidR="00AC5399" w:rsidRPr="00417FF4">
        <w:rPr>
          <w:b/>
          <w:u w:val="single"/>
        </w:rPr>
        <w:t xml:space="preserve">May </w:t>
      </w:r>
      <w:r w:rsidR="003611BB" w:rsidRPr="00417FF4">
        <w:rPr>
          <w:b/>
          <w:u w:val="single"/>
        </w:rPr>
        <w:t>1</w:t>
      </w:r>
      <w:r w:rsidR="00254332">
        <w:rPr>
          <w:b/>
          <w:u w:val="single"/>
        </w:rPr>
        <w:t>4</w:t>
      </w:r>
      <w:r w:rsidR="00711907" w:rsidRPr="00711907">
        <w:rPr>
          <w:b/>
          <w:u w:val="single"/>
          <w:vertAlign w:val="superscript"/>
        </w:rPr>
        <w:t>th</w:t>
      </w:r>
      <w:r w:rsidRPr="00417FF4">
        <w:rPr>
          <w:b/>
          <w:u w:val="single"/>
        </w:rPr>
        <w:t>, 20</w:t>
      </w:r>
      <w:r w:rsidR="003611BB" w:rsidRPr="00417FF4">
        <w:rPr>
          <w:b/>
          <w:u w:val="single"/>
        </w:rPr>
        <w:t>2</w:t>
      </w:r>
      <w:r w:rsidR="00254332">
        <w:rPr>
          <w:b/>
          <w:u w:val="single"/>
        </w:rPr>
        <w:t>4</w:t>
      </w:r>
      <w:r w:rsidR="007F16C2" w:rsidRPr="00417FF4">
        <w:rPr>
          <w:b/>
          <w:u w:val="single"/>
        </w:rPr>
        <w:t xml:space="preserve"> </w:t>
      </w:r>
    </w:p>
    <w:p w14:paraId="518DC1CB" w14:textId="2E55B02C" w:rsidR="003611BB" w:rsidRPr="00417FF4" w:rsidRDefault="00FE70EB" w:rsidP="008F4CBA">
      <w:pPr>
        <w:pStyle w:val="ListParagraph"/>
        <w:spacing w:line="360" w:lineRule="auto"/>
        <w:ind w:left="0"/>
      </w:pPr>
      <w:r>
        <w:t xml:space="preserve">  </w:t>
      </w:r>
      <w:r w:rsidR="003611BB" w:rsidRPr="00417FF4">
        <w:t>9:00</w:t>
      </w:r>
      <w:r w:rsidR="003611BB" w:rsidRPr="00417FF4">
        <w:tab/>
        <w:t>Gather</w:t>
      </w:r>
      <w:r w:rsidR="003611BB" w:rsidRPr="00417FF4">
        <w:tab/>
      </w:r>
    </w:p>
    <w:p w14:paraId="465062A9" w14:textId="796B1823" w:rsidR="003611BB" w:rsidRPr="00417FF4" w:rsidRDefault="00FE70EB" w:rsidP="008F4CBA">
      <w:pPr>
        <w:pStyle w:val="ListParagraph"/>
        <w:spacing w:line="360" w:lineRule="auto"/>
        <w:ind w:left="0"/>
      </w:pPr>
      <w:r>
        <w:t xml:space="preserve">  </w:t>
      </w:r>
      <w:r w:rsidR="003611BB" w:rsidRPr="00417FF4">
        <w:t>9:05</w:t>
      </w:r>
      <w:r w:rsidR="003611BB" w:rsidRPr="00417FF4">
        <w:tab/>
      </w:r>
      <w:r w:rsidR="00941971" w:rsidRPr="00417FF4">
        <w:t xml:space="preserve">Group business </w:t>
      </w:r>
      <w:r w:rsidR="00AC5399" w:rsidRPr="00417FF4">
        <w:t>and meeting plan</w:t>
      </w:r>
      <w:r w:rsidR="00DC7724">
        <w:t xml:space="preserve"> –</w:t>
      </w:r>
      <w:r w:rsidR="005562D0">
        <w:t xml:space="preserve"> </w:t>
      </w:r>
      <w:r w:rsidR="00254332">
        <w:t>Julio Giordano</w:t>
      </w:r>
      <w:r w:rsidR="00D54A84">
        <w:t xml:space="preserve">, </w:t>
      </w:r>
      <w:r w:rsidR="00254332">
        <w:t xml:space="preserve">Cornell </w:t>
      </w:r>
      <w:r w:rsidR="00D54A84">
        <w:t>University</w:t>
      </w:r>
      <w:r w:rsidR="00DC7724">
        <w:t xml:space="preserve"> </w:t>
      </w:r>
    </w:p>
    <w:p w14:paraId="28644661" w14:textId="7DD73B7F" w:rsidR="00AC5399" w:rsidRPr="00417FF4" w:rsidRDefault="00FE70EB" w:rsidP="008F4CBA">
      <w:pPr>
        <w:pStyle w:val="ListParagraph"/>
        <w:spacing w:line="360" w:lineRule="auto"/>
        <w:ind w:left="0"/>
      </w:pPr>
      <w:r>
        <w:t xml:space="preserve">  </w:t>
      </w:r>
      <w:proofErr w:type="gramStart"/>
      <w:r w:rsidR="00AC5399" w:rsidRPr="00417FF4">
        <w:t>9:</w:t>
      </w:r>
      <w:r w:rsidR="008F0E33">
        <w:t>25</w:t>
      </w:r>
      <w:r w:rsidR="00AC5399" w:rsidRPr="00417FF4">
        <w:t xml:space="preserve">  Station</w:t>
      </w:r>
      <w:proofErr w:type="gramEnd"/>
      <w:r w:rsidR="00AC5399" w:rsidRPr="00417FF4">
        <w:t xml:space="preserve"> report #1</w:t>
      </w:r>
      <w:r w:rsidR="00683863">
        <w:t xml:space="preserve"> – </w:t>
      </w:r>
    </w:p>
    <w:p w14:paraId="4DEB1C8A" w14:textId="12591069" w:rsidR="003611BB" w:rsidRPr="00417FF4" w:rsidRDefault="009258C3" w:rsidP="008F4CBA">
      <w:pPr>
        <w:pStyle w:val="ListParagraph"/>
        <w:spacing w:line="360" w:lineRule="auto"/>
        <w:ind w:left="0"/>
      </w:pPr>
      <w:r>
        <w:t xml:space="preserve">  </w:t>
      </w:r>
      <w:r w:rsidR="001A3623">
        <w:t>9</w:t>
      </w:r>
      <w:r w:rsidR="003611BB" w:rsidRPr="00417FF4">
        <w:t>:</w:t>
      </w:r>
      <w:r w:rsidR="008F0E33">
        <w:t>50</w:t>
      </w:r>
      <w:r w:rsidR="003611BB" w:rsidRPr="00417FF4">
        <w:tab/>
      </w:r>
      <w:r w:rsidR="00AC5399" w:rsidRPr="00417FF4">
        <w:t>Station report #2</w:t>
      </w:r>
      <w:r w:rsidR="00683863">
        <w:t xml:space="preserve"> – </w:t>
      </w:r>
    </w:p>
    <w:p w14:paraId="4FB2A8BB" w14:textId="5A55382E" w:rsidR="003611BB" w:rsidRPr="00417FF4" w:rsidRDefault="003611BB" w:rsidP="008F4CBA">
      <w:pPr>
        <w:pStyle w:val="ListParagraph"/>
        <w:spacing w:line="360" w:lineRule="auto"/>
        <w:ind w:left="0"/>
      </w:pPr>
      <w:r w:rsidRPr="00417FF4">
        <w:t>10:</w:t>
      </w:r>
      <w:r w:rsidR="009258C3">
        <w:t>1</w:t>
      </w:r>
      <w:r w:rsidR="001A3623">
        <w:t>5</w:t>
      </w:r>
      <w:r w:rsidRPr="00417FF4">
        <w:tab/>
      </w:r>
      <w:r w:rsidR="00AC5399" w:rsidRPr="00417FF4">
        <w:t>Station report #3</w:t>
      </w:r>
      <w:r w:rsidR="00683863">
        <w:t xml:space="preserve"> – </w:t>
      </w:r>
    </w:p>
    <w:p w14:paraId="198D89D1" w14:textId="77777777" w:rsidR="0062447E" w:rsidRDefault="0062447E" w:rsidP="008F4CBA">
      <w:pPr>
        <w:pStyle w:val="ListParagraph"/>
        <w:spacing w:line="360" w:lineRule="auto"/>
        <w:ind w:left="0"/>
      </w:pPr>
    </w:p>
    <w:p w14:paraId="43A49E27" w14:textId="2F5CE36D" w:rsidR="00AC5399" w:rsidRDefault="003611BB" w:rsidP="0062447E">
      <w:pPr>
        <w:pStyle w:val="ListParagraph"/>
        <w:spacing w:after="0" w:line="360" w:lineRule="auto"/>
        <w:ind w:left="0"/>
      </w:pPr>
      <w:r w:rsidRPr="00417FF4">
        <w:t>1</w:t>
      </w:r>
      <w:r w:rsidR="009258C3">
        <w:t>0</w:t>
      </w:r>
      <w:r w:rsidRPr="00417FF4">
        <w:t>:</w:t>
      </w:r>
      <w:r w:rsidR="001A3623">
        <w:t>4</w:t>
      </w:r>
      <w:r w:rsidR="007A66F6">
        <w:t>0</w:t>
      </w:r>
      <w:r w:rsidRPr="00417FF4">
        <w:tab/>
      </w:r>
      <w:r w:rsidR="00AC5399" w:rsidRPr="00417FF4">
        <w:t>Break</w:t>
      </w:r>
    </w:p>
    <w:p w14:paraId="5E7C0479" w14:textId="77777777" w:rsidR="0062447E" w:rsidRPr="00417FF4" w:rsidRDefault="0062447E" w:rsidP="0062447E">
      <w:pPr>
        <w:pStyle w:val="ListParagraph"/>
        <w:spacing w:after="0" w:line="360" w:lineRule="auto"/>
        <w:ind w:left="0"/>
      </w:pPr>
    </w:p>
    <w:p w14:paraId="438DB797" w14:textId="5E96CD77" w:rsidR="00683863" w:rsidRPr="00417FF4" w:rsidRDefault="003611BB" w:rsidP="00776DD0">
      <w:r w:rsidRPr="00417FF4">
        <w:t>11:</w:t>
      </w:r>
      <w:r w:rsidR="009258C3">
        <w:t>0</w:t>
      </w:r>
      <w:r w:rsidRPr="00417FF4">
        <w:t>0</w:t>
      </w:r>
      <w:r w:rsidRPr="00417FF4">
        <w:tab/>
      </w:r>
      <w:r w:rsidR="00AC5399" w:rsidRPr="00417FF4">
        <w:t>Station report #4</w:t>
      </w:r>
      <w:r w:rsidR="00683863">
        <w:t xml:space="preserve"> – </w:t>
      </w:r>
    </w:p>
    <w:p w14:paraId="14C9490D" w14:textId="3B0C3695" w:rsidR="003611BB" w:rsidRPr="00421B89" w:rsidRDefault="003611BB" w:rsidP="008F4CBA">
      <w:pPr>
        <w:pStyle w:val="ListParagraph"/>
        <w:spacing w:line="360" w:lineRule="auto"/>
        <w:ind w:left="0"/>
      </w:pPr>
      <w:r w:rsidRPr="001A3623">
        <w:t>11:</w:t>
      </w:r>
      <w:r w:rsidR="003816F2">
        <w:t>25</w:t>
      </w:r>
      <w:r w:rsidRPr="001A3623">
        <w:tab/>
      </w:r>
      <w:r w:rsidR="00AC5399" w:rsidRPr="001A3623">
        <w:t>Station report #5</w:t>
      </w:r>
      <w:r w:rsidR="00683863" w:rsidRPr="001A3623">
        <w:t xml:space="preserve"> – </w:t>
      </w:r>
    </w:p>
    <w:p w14:paraId="4A6AE894" w14:textId="77777777" w:rsidR="0062447E" w:rsidRDefault="0062447E" w:rsidP="008F4CBA">
      <w:pPr>
        <w:pStyle w:val="ListParagraph"/>
        <w:spacing w:line="360" w:lineRule="auto"/>
        <w:ind w:left="0"/>
      </w:pPr>
    </w:p>
    <w:p w14:paraId="71BBEB25" w14:textId="797763E0" w:rsidR="00941971" w:rsidRPr="00417FF4" w:rsidRDefault="003816F2" w:rsidP="008F4CBA">
      <w:pPr>
        <w:pStyle w:val="ListParagraph"/>
        <w:spacing w:line="360" w:lineRule="auto"/>
        <w:ind w:left="0"/>
      </w:pPr>
      <w:r>
        <w:t>11:5</w:t>
      </w:r>
      <w:r w:rsidR="003611BB" w:rsidRPr="00417FF4">
        <w:t>0</w:t>
      </w:r>
      <w:r w:rsidR="003611BB" w:rsidRPr="00417FF4">
        <w:tab/>
        <w:t>Adjourn</w:t>
      </w:r>
    </w:p>
    <w:p w14:paraId="1CEEE12E" w14:textId="77777777" w:rsidR="0062447E" w:rsidRDefault="0062447E" w:rsidP="008F4CBA">
      <w:pPr>
        <w:pStyle w:val="ListParagraph"/>
        <w:spacing w:line="360" w:lineRule="auto"/>
        <w:ind w:left="0"/>
      </w:pPr>
    </w:p>
    <w:p w14:paraId="5138D045" w14:textId="67943042" w:rsidR="00941971" w:rsidRPr="00417FF4" w:rsidRDefault="00941971" w:rsidP="008F4CBA">
      <w:pPr>
        <w:pStyle w:val="ListParagraph"/>
        <w:spacing w:line="360" w:lineRule="auto"/>
        <w:ind w:left="0"/>
      </w:pPr>
      <w:r w:rsidRPr="00417FF4">
        <w:t xml:space="preserve"> </w:t>
      </w:r>
      <w:r w:rsidR="002202F2" w:rsidRPr="00417FF4">
        <w:t>1</w:t>
      </w:r>
      <w:r w:rsidRPr="00417FF4">
        <w:t>:30    Station report #</w:t>
      </w:r>
      <w:r w:rsidR="007A66F6">
        <w:t>6</w:t>
      </w:r>
      <w:r w:rsidR="00683863">
        <w:t xml:space="preserve"> </w:t>
      </w:r>
      <w:r w:rsidR="00E323F0">
        <w:t>–</w:t>
      </w:r>
      <w:r w:rsidR="00683863">
        <w:t xml:space="preserve"> </w:t>
      </w:r>
    </w:p>
    <w:p w14:paraId="0B9ABB37" w14:textId="4331C660" w:rsidR="00941971" w:rsidRPr="00417FF4" w:rsidRDefault="002202F2" w:rsidP="008F4CBA">
      <w:pPr>
        <w:pStyle w:val="ListParagraph"/>
        <w:spacing w:line="360" w:lineRule="auto"/>
        <w:ind w:left="0"/>
      </w:pPr>
      <w:r w:rsidRPr="00417FF4">
        <w:t xml:space="preserve"> </w:t>
      </w:r>
      <w:r w:rsidR="007A66F6">
        <w:t>1</w:t>
      </w:r>
      <w:r w:rsidR="00941971" w:rsidRPr="00417FF4">
        <w:t>:</w:t>
      </w:r>
      <w:r w:rsidR="007A66F6">
        <w:t>55</w:t>
      </w:r>
      <w:r w:rsidR="00941971" w:rsidRPr="00417FF4">
        <w:tab/>
        <w:t>Station report #</w:t>
      </w:r>
      <w:r w:rsidR="007A66F6">
        <w:t>7</w:t>
      </w:r>
      <w:r w:rsidR="00E323F0">
        <w:t xml:space="preserve"> – </w:t>
      </w:r>
    </w:p>
    <w:p w14:paraId="511CA52F" w14:textId="77777777" w:rsidR="0062447E" w:rsidRDefault="0062447E" w:rsidP="008F4CBA">
      <w:pPr>
        <w:pStyle w:val="ListParagraph"/>
        <w:spacing w:line="360" w:lineRule="auto"/>
        <w:ind w:left="0"/>
      </w:pPr>
    </w:p>
    <w:p w14:paraId="6AF1DB56" w14:textId="13417470" w:rsidR="00941971" w:rsidRPr="00417FF4" w:rsidRDefault="002202F2" w:rsidP="008F4CBA">
      <w:pPr>
        <w:pStyle w:val="ListParagraph"/>
        <w:spacing w:line="360" w:lineRule="auto"/>
        <w:ind w:left="0"/>
      </w:pPr>
      <w:r w:rsidRPr="00417FF4">
        <w:t xml:space="preserve"> 2</w:t>
      </w:r>
      <w:r w:rsidR="00941971" w:rsidRPr="00417FF4">
        <w:t>:</w:t>
      </w:r>
      <w:r w:rsidR="007A66F6">
        <w:t>2</w:t>
      </w:r>
      <w:r w:rsidR="00941971" w:rsidRPr="00417FF4">
        <w:t>0</w:t>
      </w:r>
      <w:r w:rsidR="00941971" w:rsidRPr="00417FF4">
        <w:tab/>
        <w:t>Break</w:t>
      </w:r>
    </w:p>
    <w:p w14:paraId="55510686" w14:textId="77777777" w:rsidR="0062447E" w:rsidRDefault="0062447E" w:rsidP="008F4CBA">
      <w:pPr>
        <w:pStyle w:val="ListParagraph"/>
        <w:spacing w:line="360" w:lineRule="auto"/>
        <w:ind w:left="0"/>
      </w:pPr>
    </w:p>
    <w:p w14:paraId="5B7870B8" w14:textId="3DECDEF2" w:rsidR="00941971" w:rsidRPr="00417FF4" w:rsidRDefault="002202F2" w:rsidP="008F4CBA">
      <w:pPr>
        <w:pStyle w:val="ListParagraph"/>
        <w:spacing w:line="360" w:lineRule="auto"/>
        <w:ind w:left="0"/>
      </w:pPr>
      <w:r w:rsidRPr="00417FF4">
        <w:t xml:space="preserve"> </w:t>
      </w:r>
      <w:r w:rsidR="007A66F6">
        <w:t>2</w:t>
      </w:r>
      <w:r w:rsidR="00941971" w:rsidRPr="00417FF4">
        <w:t>:</w:t>
      </w:r>
      <w:r w:rsidR="007A66F6">
        <w:t>40</w:t>
      </w:r>
      <w:r w:rsidR="00941971" w:rsidRPr="00417FF4">
        <w:tab/>
        <w:t>Station report #</w:t>
      </w:r>
      <w:r w:rsidR="007A66F6">
        <w:t>8</w:t>
      </w:r>
      <w:r w:rsidR="00E323F0">
        <w:t xml:space="preserve"> – </w:t>
      </w:r>
    </w:p>
    <w:p w14:paraId="36893410" w14:textId="4A1FB844" w:rsidR="00941971" w:rsidRPr="00417FF4" w:rsidRDefault="002202F2" w:rsidP="008F4CBA">
      <w:pPr>
        <w:pStyle w:val="ListParagraph"/>
        <w:spacing w:line="360" w:lineRule="auto"/>
        <w:ind w:left="0"/>
      </w:pPr>
      <w:r w:rsidRPr="00417FF4">
        <w:t xml:space="preserve"> </w:t>
      </w:r>
      <w:r w:rsidR="007A66F6">
        <w:t>3</w:t>
      </w:r>
      <w:r w:rsidR="00941971" w:rsidRPr="00417FF4">
        <w:t>:0</w:t>
      </w:r>
      <w:r w:rsidR="007A66F6">
        <w:t>5</w:t>
      </w:r>
      <w:r w:rsidR="00941971" w:rsidRPr="00417FF4">
        <w:tab/>
        <w:t>Station report #</w:t>
      </w:r>
      <w:r w:rsidR="007A66F6">
        <w:t>9</w:t>
      </w:r>
      <w:r w:rsidR="00E323F0">
        <w:t xml:space="preserve"> – </w:t>
      </w:r>
    </w:p>
    <w:p w14:paraId="489F0EE5" w14:textId="0CDE6044" w:rsidR="00941971" w:rsidRPr="00D54A84" w:rsidRDefault="002202F2" w:rsidP="008F4CBA">
      <w:pPr>
        <w:pStyle w:val="ListParagraph"/>
        <w:spacing w:line="360" w:lineRule="auto"/>
        <w:ind w:left="0"/>
      </w:pPr>
      <w:r w:rsidRPr="00D54A84">
        <w:t xml:space="preserve"> 3</w:t>
      </w:r>
      <w:r w:rsidR="00941971" w:rsidRPr="00D54A84">
        <w:t>:</w:t>
      </w:r>
      <w:r w:rsidR="007A66F6" w:rsidRPr="00D54A84">
        <w:t>20</w:t>
      </w:r>
      <w:r w:rsidR="00941971" w:rsidRPr="00D54A84">
        <w:tab/>
      </w:r>
      <w:r w:rsidRPr="00D54A84">
        <w:t>Station report #1</w:t>
      </w:r>
      <w:r w:rsidR="007A66F6" w:rsidRPr="00D54A84">
        <w:t>0</w:t>
      </w:r>
      <w:r w:rsidR="00E323F0" w:rsidRPr="00D54A84">
        <w:t xml:space="preserve"> – </w:t>
      </w:r>
    </w:p>
    <w:p w14:paraId="2D456C5A" w14:textId="194BD2B0" w:rsidR="00B447FD" w:rsidRDefault="0003341B" w:rsidP="008F4CBA">
      <w:pPr>
        <w:pStyle w:val="ListParagraph"/>
        <w:spacing w:line="360" w:lineRule="auto"/>
        <w:ind w:left="0"/>
      </w:pPr>
      <w:r w:rsidRPr="00314978">
        <w:lastRenderedPageBreak/>
        <w:t xml:space="preserve"> </w:t>
      </w:r>
      <w:proofErr w:type="gramStart"/>
      <w:r w:rsidR="007A66F6">
        <w:t>3</w:t>
      </w:r>
      <w:r w:rsidR="002202F2" w:rsidRPr="00417FF4">
        <w:t>:</w:t>
      </w:r>
      <w:r w:rsidR="00B447FD">
        <w:t>40</w:t>
      </w:r>
      <w:r w:rsidR="002202F2" w:rsidRPr="00417FF4">
        <w:t xml:space="preserve"> </w:t>
      </w:r>
      <w:r w:rsidR="00B447FD">
        <w:t xml:space="preserve"> </w:t>
      </w:r>
      <w:r w:rsidR="00B447FD">
        <w:tab/>
      </w:r>
      <w:proofErr w:type="gramEnd"/>
      <w:r w:rsidR="00B447FD">
        <w:t>Station report #</w:t>
      </w:r>
      <w:r w:rsidR="00314978">
        <w:t xml:space="preserve">11 – </w:t>
      </w:r>
    </w:p>
    <w:p w14:paraId="1CEBA579" w14:textId="26411611" w:rsidR="002202F2" w:rsidRPr="00417FF4" w:rsidRDefault="00B447FD" w:rsidP="008F4CBA">
      <w:pPr>
        <w:pStyle w:val="ListParagraph"/>
        <w:spacing w:line="360" w:lineRule="auto"/>
        <w:ind w:left="0"/>
      </w:pPr>
      <w:r>
        <w:t xml:space="preserve"> 4:00    </w:t>
      </w:r>
      <w:r w:rsidR="009258C3" w:rsidRPr="00417FF4">
        <w:t>First day summary</w:t>
      </w:r>
    </w:p>
    <w:p w14:paraId="7A0D8C08" w14:textId="5433B826" w:rsidR="00C06333" w:rsidRPr="00417FF4" w:rsidRDefault="00FE70EB" w:rsidP="00CC0B5D">
      <w:pPr>
        <w:spacing w:after="80"/>
        <w:rPr>
          <w:b/>
          <w:u w:val="single"/>
        </w:rPr>
      </w:pPr>
      <w:r>
        <w:rPr>
          <w:b/>
          <w:u w:val="single"/>
        </w:rPr>
        <w:t>Wednes</w:t>
      </w:r>
      <w:r w:rsidR="003611BB" w:rsidRPr="00417FF4">
        <w:rPr>
          <w:b/>
          <w:u w:val="single"/>
        </w:rPr>
        <w:t xml:space="preserve">day </w:t>
      </w:r>
      <w:r>
        <w:rPr>
          <w:b/>
          <w:u w:val="single"/>
        </w:rPr>
        <w:t>May</w:t>
      </w:r>
      <w:r w:rsidR="003611BB" w:rsidRPr="00417FF4">
        <w:rPr>
          <w:b/>
          <w:u w:val="single"/>
        </w:rPr>
        <w:t xml:space="preserve"> 1</w:t>
      </w:r>
      <w:r w:rsidR="00254332">
        <w:rPr>
          <w:b/>
          <w:u w:val="single"/>
        </w:rPr>
        <w:t>5</w:t>
      </w:r>
      <w:r w:rsidR="00711907" w:rsidRPr="00711907">
        <w:rPr>
          <w:b/>
          <w:u w:val="single"/>
          <w:vertAlign w:val="superscript"/>
        </w:rPr>
        <w:t>th</w:t>
      </w:r>
      <w:r w:rsidR="00533F7B" w:rsidRPr="00417FF4">
        <w:rPr>
          <w:b/>
          <w:u w:val="single"/>
        </w:rPr>
        <w:t>, 20</w:t>
      </w:r>
      <w:r w:rsidR="003611BB" w:rsidRPr="00417FF4">
        <w:rPr>
          <w:b/>
          <w:u w:val="single"/>
        </w:rPr>
        <w:t>2</w:t>
      </w:r>
      <w:r w:rsidR="00254332">
        <w:rPr>
          <w:b/>
          <w:u w:val="single"/>
        </w:rPr>
        <w:t>4</w:t>
      </w:r>
    </w:p>
    <w:p w14:paraId="521BBDF4" w14:textId="01985B0E" w:rsidR="003611BB" w:rsidRPr="00417FF4" w:rsidRDefault="003611BB" w:rsidP="008F4CBA">
      <w:pPr>
        <w:spacing w:after="80" w:line="360" w:lineRule="auto"/>
        <w:ind w:firstLine="86"/>
      </w:pPr>
      <w:r w:rsidRPr="00417FF4">
        <w:t>9:00</w:t>
      </w:r>
      <w:r w:rsidRPr="00417FF4">
        <w:tab/>
        <w:t>Gather and Recap from Tu</w:t>
      </w:r>
      <w:r w:rsidR="00111C94" w:rsidRPr="00417FF4">
        <w:t>e</w:t>
      </w:r>
      <w:r w:rsidRPr="00417FF4">
        <w:t>s</w:t>
      </w:r>
      <w:r w:rsidR="00111C94" w:rsidRPr="00417FF4">
        <w:t>day</w:t>
      </w:r>
      <w:r w:rsidRPr="00417FF4">
        <w:tab/>
      </w:r>
    </w:p>
    <w:p w14:paraId="0D531009" w14:textId="3337C9F2" w:rsidR="003611BB" w:rsidRPr="00417FF4" w:rsidRDefault="00FE70EB" w:rsidP="008F4CBA">
      <w:pPr>
        <w:spacing w:after="80" w:line="360" w:lineRule="auto"/>
      </w:pPr>
      <w:r>
        <w:t xml:space="preserve"> </w:t>
      </w:r>
      <w:r w:rsidR="003611BB" w:rsidRPr="00417FF4">
        <w:t>9:10</w:t>
      </w:r>
      <w:r w:rsidR="003611BB" w:rsidRPr="00417FF4">
        <w:tab/>
        <w:t>Discussion Online Repro Course</w:t>
      </w:r>
      <w:r w:rsidR="000E08F9">
        <w:t xml:space="preserve"> </w:t>
      </w:r>
      <w:r w:rsidR="00782697">
        <w:t>–</w:t>
      </w:r>
      <w:r w:rsidR="000E08F9">
        <w:t xml:space="preserve"> all</w:t>
      </w:r>
      <w:r w:rsidR="00782697">
        <w:t>, Alan Ealy leads</w:t>
      </w:r>
      <w:r w:rsidR="003611BB" w:rsidRPr="00417FF4">
        <w:tab/>
      </w:r>
    </w:p>
    <w:p w14:paraId="469AED4E" w14:textId="7ADA0702" w:rsidR="003611BB" w:rsidRPr="00417FF4" w:rsidRDefault="00FE70EB" w:rsidP="008F4CBA">
      <w:pPr>
        <w:spacing w:after="80" w:line="360" w:lineRule="auto"/>
      </w:pPr>
      <w:r>
        <w:t xml:space="preserve"> </w:t>
      </w:r>
      <w:r w:rsidR="003611BB" w:rsidRPr="00417FF4">
        <w:t>9:</w:t>
      </w:r>
      <w:r w:rsidR="00F77FE0">
        <w:t>3</w:t>
      </w:r>
      <w:r w:rsidR="003611BB" w:rsidRPr="00417FF4">
        <w:t>0</w:t>
      </w:r>
      <w:r>
        <w:t xml:space="preserve">   </w:t>
      </w:r>
      <w:r w:rsidR="003611BB" w:rsidRPr="00417FF4">
        <w:t>Station Report</w:t>
      </w:r>
      <w:r w:rsidR="00111C94" w:rsidRPr="00417FF4">
        <w:t>#1</w:t>
      </w:r>
      <w:r w:rsidR="00D81E63">
        <w:t>2</w:t>
      </w:r>
      <w:r w:rsidR="00CB1930">
        <w:t xml:space="preserve"> - </w:t>
      </w:r>
    </w:p>
    <w:p w14:paraId="71C19C96" w14:textId="771EFCED" w:rsidR="0078491A" w:rsidRPr="00417FF4" w:rsidRDefault="00F77FE0" w:rsidP="008F4CBA">
      <w:pPr>
        <w:spacing w:after="80" w:line="360" w:lineRule="auto"/>
      </w:pPr>
      <w:r>
        <w:t xml:space="preserve"> 9</w:t>
      </w:r>
      <w:r w:rsidR="003611BB" w:rsidRPr="00417FF4">
        <w:t>:</w:t>
      </w:r>
      <w:r>
        <w:t>5</w:t>
      </w:r>
      <w:r w:rsidR="00B53D51">
        <w:t>5</w:t>
      </w:r>
      <w:r w:rsidR="003611BB" w:rsidRPr="00417FF4">
        <w:tab/>
      </w:r>
      <w:r w:rsidR="0078491A" w:rsidRPr="00417FF4">
        <w:t>Station Report#1</w:t>
      </w:r>
      <w:r w:rsidR="00D81E63">
        <w:t>3</w:t>
      </w:r>
      <w:r w:rsidR="00421B89">
        <w:t xml:space="preserve"> - </w:t>
      </w:r>
    </w:p>
    <w:p w14:paraId="07C5B677" w14:textId="004AD801" w:rsidR="0078491A" w:rsidRPr="00417FF4" w:rsidRDefault="0078491A" w:rsidP="008F4CBA">
      <w:pPr>
        <w:spacing w:after="80" w:line="360" w:lineRule="auto"/>
      </w:pPr>
      <w:r w:rsidRPr="00417FF4">
        <w:t>10:</w:t>
      </w:r>
      <w:r w:rsidR="00B53D51">
        <w:t>2</w:t>
      </w:r>
      <w:r w:rsidRPr="00417FF4">
        <w:t xml:space="preserve">0   Break </w:t>
      </w:r>
    </w:p>
    <w:p w14:paraId="7C3FC8CC" w14:textId="71A3F703" w:rsidR="0078491A" w:rsidRPr="00417FF4" w:rsidRDefault="0078491A" w:rsidP="008F4CBA">
      <w:pPr>
        <w:spacing w:after="80" w:line="360" w:lineRule="auto"/>
      </w:pPr>
      <w:r w:rsidRPr="00417FF4">
        <w:t>10:</w:t>
      </w:r>
      <w:r w:rsidR="00715BCE">
        <w:t>3</w:t>
      </w:r>
      <w:r w:rsidRPr="00417FF4">
        <w:t xml:space="preserve">0   NIFA Update and Report </w:t>
      </w:r>
      <w:r w:rsidR="0062538C">
        <w:t xml:space="preserve">– </w:t>
      </w:r>
      <w:r w:rsidR="00C34DD0">
        <w:t>Mark Mirando and Kamilah Grant</w:t>
      </w:r>
      <w:r w:rsidRPr="00417FF4">
        <w:tab/>
      </w:r>
    </w:p>
    <w:p w14:paraId="3AAF4BAD" w14:textId="590A6974" w:rsidR="003611BB" w:rsidRDefault="003611BB" w:rsidP="008F4CBA">
      <w:pPr>
        <w:spacing w:after="80" w:line="360" w:lineRule="auto"/>
      </w:pPr>
      <w:r w:rsidRPr="00417FF4">
        <w:t>11:</w:t>
      </w:r>
      <w:r w:rsidR="0078491A" w:rsidRPr="00417FF4">
        <w:t xml:space="preserve">30   </w:t>
      </w:r>
      <w:r w:rsidRPr="00417FF4">
        <w:t xml:space="preserve">Administrative Update and </w:t>
      </w:r>
      <w:r w:rsidR="00F657DE">
        <w:t>discussion of breakout group for future meetings</w:t>
      </w:r>
      <w:r w:rsidRPr="00417FF4">
        <w:tab/>
      </w:r>
    </w:p>
    <w:p w14:paraId="71F70024" w14:textId="1884FC6B" w:rsidR="003611BB" w:rsidRPr="00417FF4" w:rsidRDefault="003611BB" w:rsidP="008F4CBA">
      <w:pPr>
        <w:spacing w:after="80" w:line="360" w:lineRule="auto"/>
      </w:pPr>
      <w:r w:rsidRPr="00417FF4">
        <w:t>1</w:t>
      </w:r>
      <w:r w:rsidR="00055808" w:rsidRPr="00417FF4">
        <w:t>2</w:t>
      </w:r>
      <w:r w:rsidRPr="00417FF4">
        <w:t>:</w:t>
      </w:r>
      <w:r w:rsidR="00055808" w:rsidRPr="00417FF4">
        <w:t>0</w:t>
      </w:r>
      <w:r w:rsidRPr="00417FF4">
        <w:t>0</w:t>
      </w:r>
      <w:r w:rsidR="0078491A" w:rsidRPr="00417FF4">
        <w:t xml:space="preserve">   Adjourn</w:t>
      </w:r>
    </w:p>
    <w:sectPr w:rsidR="003611BB" w:rsidRPr="00417FF4" w:rsidSect="008F4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518F"/>
    <w:multiLevelType w:val="hybridMultilevel"/>
    <w:tmpl w:val="68E0ED88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D477D9"/>
    <w:multiLevelType w:val="hybridMultilevel"/>
    <w:tmpl w:val="2AF42D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44700"/>
    <w:multiLevelType w:val="hybridMultilevel"/>
    <w:tmpl w:val="412EDB28"/>
    <w:lvl w:ilvl="0" w:tplc="0409001B">
      <w:start w:val="1"/>
      <w:numFmt w:val="lowerRoman"/>
      <w:lvlText w:val="%1."/>
      <w:lvlJc w:val="righ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3" w15:restartNumberingAfterBreak="0">
    <w:nsid w:val="15EE7944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A9E4DAB"/>
    <w:multiLevelType w:val="hybridMultilevel"/>
    <w:tmpl w:val="D0140710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A4014C"/>
    <w:multiLevelType w:val="hybridMultilevel"/>
    <w:tmpl w:val="83001760"/>
    <w:lvl w:ilvl="0" w:tplc="7864EE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991A51"/>
    <w:multiLevelType w:val="hybridMultilevel"/>
    <w:tmpl w:val="A9F49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C5ACF"/>
    <w:multiLevelType w:val="hybridMultilevel"/>
    <w:tmpl w:val="20326B82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E6186D"/>
    <w:multiLevelType w:val="hybridMultilevel"/>
    <w:tmpl w:val="40DED6FC"/>
    <w:lvl w:ilvl="0" w:tplc="B3287D9C">
      <w:start w:val="4"/>
      <w:numFmt w:val="lowerRoman"/>
      <w:lvlText w:val="%1."/>
      <w:lvlJc w:val="left"/>
      <w:pPr>
        <w:ind w:left="1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" w15:restartNumberingAfterBreak="0">
    <w:nsid w:val="450D417E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6B37344"/>
    <w:multiLevelType w:val="hybridMultilevel"/>
    <w:tmpl w:val="8B802B5A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19">
      <w:start w:val="1"/>
      <w:numFmt w:val="lowerLetter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DB132DE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FF5A1B"/>
    <w:multiLevelType w:val="hybridMultilevel"/>
    <w:tmpl w:val="D01ECC72"/>
    <w:lvl w:ilvl="0" w:tplc="0409001B">
      <w:start w:val="1"/>
      <w:numFmt w:val="lowerRoman"/>
      <w:lvlText w:val="%1."/>
      <w:lvlJc w:val="righ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51DEC"/>
    <w:multiLevelType w:val="hybridMultilevel"/>
    <w:tmpl w:val="33BC2FC8"/>
    <w:lvl w:ilvl="0" w:tplc="86D86D6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627458F8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63B73156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652E625C"/>
    <w:multiLevelType w:val="hybridMultilevel"/>
    <w:tmpl w:val="9294A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F51B62"/>
    <w:multiLevelType w:val="hybridMultilevel"/>
    <w:tmpl w:val="2E420218"/>
    <w:lvl w:ilvl="0" w:tplc="10A88366">
      <w:start w:val="9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8" w15:restartNumberingAfterBreak="0">
    <w:nsid w:val="6819595D"/>
    <w:multiLevelType w:val="hybridMultilevel"/>
    <w:tmpl w:val="12B897BE"/>
    <w:lvl w:ilvl="0" w:tplc="0409000F">
      <w:start w:val="1"/>
      <w:numFmt w:val="decimal"/>
      <w:lvlText w:val="%1.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19" w15:restartNumberingAfterBreak="0">
    <w:nsid w:val="6A0F0FDC"/>
    <w:multiLevelType w:val="hybridMultilevel"/>
    <w:tmpl w:val="3B383C4E"/>
    <w:lvl w:ilvl="0" w:tplc="0409001B">
      <w:start w:val="1"/>
      <w:numFmt w:val="lowerRoman"/>
      <w:lvlText w:val="%1."/>
      <w:lvlJc w:val="right"/>
      <w:pPr>
        <w:ind w:left="1785" w:hanging="360"/>
      </w:p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0" w15:restartNumberingAfterBreak="0">
    <w:nsid w:val="701407E0"/>
    <w:multiLevelType w:val="hybridMultilevel"/>
    <w:tmpl w:val="7DB4FD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2F2D23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889417804">
    <w:abstractNumId w:val="4"/>
  </w:num>
  <w:num w:numId="2" w16cid:durableId="1411079640">
    <w:abstractNumId w:val="16"/>
  </w:num>
  <w:num w:numId="3" w16cid:durableId="929584113">
    <w:abstractNumId w:val="8"/>
  </w:num>
  <w:num w:numId="4" w16cid:durableId="720593852">
    <w:abstractNumId w:val="3"/>
  </w:num>
  <w:num w:numId="5" w16cid:durableId="499320370">
    <w:abstractNumId w:val="11"/>
  </w:num>
  <w:num w:numId="6" w16cid:durableId="2003504538">
    <w:abstractNumId w:val="15"/>
  </w:num>
  <w:num w:numId="7" w16cid:durableId="1876965737">
    <w:abstractNumId w:val="18"/>
  </w:num>
  <w:num w:numId="8" w16cid:durableId="217473816">
    <w:abstractNumId w:val="1"/>
  </w:num>
  <w:num w:numId="9" w16cid:durableId="595599131">
    <w:abstractNumId w:val="17"/>
  </w:num>
  <w:num w:numId="10" w16cid:durableId="1288463695">
    <w:abstractNumId w:val="12"/>
  </w:num>
  <w:num w:numId="11" w16cid:durableId="1692797662">
    <w:abstractNumId w:val="19"/>
  </w:num>
  <w:num w:numId="12" w16cid:durableId="2026200519">
    <w:abstractNumId w:val="20"/>
  </w:num>
  <w:num w:numId="13" w16cid:durableId="111366814">
    <w:abstractNumId w:val="2"/>
  </w:num>
  <w:num w:numId="14" w16cid:durableId="1283149710">
    <w:abstractNumId w:val="0"/>
  </w:num>
  <w:num w:numId="15" w16cid:durableId="148525563">
    <w:abstractNumId w:val="10"/>
  </w:num>
  <w:num w:numId="16" w16cid:durableId="1728452437">
    <w:abstractNumId w:val="7"/>
  </w:num>
  <w:num w:numId="17" w16cid:durableId="273637036">
    <w:abstractNumId w:val="5"/>
  </w:num>
  <w:num w:numId="18" w16cid:durableId="2054889801">
    <w:abstractNumId w:val="13"/>
  </w:num>
  <w:num w:numId="19" w16cid:durableId="1246887990">
    <w:abstractNumId w:val="14"/>
  </w:num>
  <w:num w:numId="20" w16cid:durableId="1856070128">
    <w:abstractNumId w:val="21"/>
  </w:num>
  <w:num w:numId="21" w16cid:durableId="1634410734">
    <w:abstractNumId w:val="9"/>
  </w:num>
  <w:num w:numId="22" w16cid:durableId="19249932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Q2tDSxMDE1MDdT0lEKTi0uzszPAykwtKgFANcUPmMtAAAA"/>
  </w:docVars>
  <w:rsids>
    <w:rsidRoot w:val="000258E4"/>
    <w:rsid w:val="0000300F"/>
    <w:rsid w:val="000049BD"/>
    <w:rsid w:val="000258E4"/>
    <w:rsid w:val="0003341B"/>
    <w:rsid w:val="00037834"/>
    <w:rsid w:val="00055808"/>
    <w:rsid w:val="00067046"/>
    <w:rsid w:val="0007097C"/>
    <w:rsid w:val="000A32F8"/>
    <w:rsid w:val="000D36CE"/>
    <w:rsid w:val="000E08F9"/>
    <w:rsid w:val="000E6314"/>
    <w:rsid w:val="000E6B8F"/>
    <w:rsid w:val="000F440F"/>
    <w:rsid w:val="00111C94"/>
    <w:rsid w:val="001576CF"/>
    <w:rsid w:val="00192461"/>
    <w:rsid w:val="001A0A2C"/>
    <w:rsid w:val="001A30FA"/>
    <w:rsid w:val="001A3623"/>
    <w:rsid w:val="001A5A16"/>
    <w:rsid w:val="001B0ED7"/>
    <w:rsid w:val="001C405F"/>
    <w:rsid w:val="001C4AF0"/>
    <w:rsid w:val="001F6509"/>
    <w:rsid w:val="002141C9"/>
    <w:rsid w:val="002202F2"/>
    <w:rsid w:val="00254332"/>
    <w:rsid w:val="002664B7"/>
    <w:rsid w:val="00266A95"/>
    <w:rsid w:val="00267A21"/>
    <w:rsid w:val="0027455D"/>
    <w:rsid w:val="00294163"/>
    <w:rsid w:val="002B688C"/>
    <w:rsid w:val="002B7F0E"/>
    <w:rsid w:val="002D1E0E"/>
    <w:rsid w:val="002E3D31"/>
    <w:rsid w:val="002E7E4B"/>
    <w:rsid w:val="00314978"/>
    <w:rsid w:val="00346BF1"/>
    <w:rsid w:val="00347766"/>
    <w:rsid w:val="00355DF1"/>
    <w:rsid w:val="00357F92"/>
    <w:rsid w:val="003611BB"/>
    <w:rsid w:val="003752CF"/>
    <w:rsid w:val="003816F2"/>
    <w:rsid w:val="00381ABE"/>
    <w:rsid w:val="00396776"/>
    <w:rsid w:val="003A5D9B"/>
    <w:rsid w:val="003B7FE4"/>
    <w:rsid w:val="003C0DEF"/>
    <w:rsid w:val="003D2028"/>
    <w:rsid w:val="003E3BF8"/>
    <w:rsid w:val="003E7B57"/>
    <w:rsid w:val="00417FF4"/>
    <w:rsid w:val="00421B89"/>
    <w:rsid w:val="00425EC9"/>
    <w:rsid w:val="00432DBE"/>
    <w:rsid w:val="00460D63"/>
    <w:rsid w:val="0048399E"/>
    <w:rsid w:val="00497E76"/>
    <w:rsid w:val="00533F7B"/>
    <w:rsid w:val="005450D6"/>
    <w:rsid w:val="005509C5"/>
    <w:rsid w:val="005535D0"/>
    <w:rsid w:val="005562D0"/>
    <w:rsid w:val="00575734"/>
    <w:rsid w:val="00591DD6"/>
    <w:rsid w:val="00592E8F"/>
    <w:rsid w:val="005A26BC"/>
    <w:rsid w:val="005C7A6B"/>
    <w:rsid w:val="005D4AD0"/>
    <w:rsid w:val="005E307C"/>
    <w:rsid w:val="0060575C"/>
    <w:rsid w:val="0062447E"/>
    <w:rsid w:val="0062538C"/>
    <w:rsid w:val="006324FB"/>
    <w:rsid w:val="00641821"/>
    <w:rsid w:val="00642B59"/>
    <w:rsid w:val="0068265C"/>
    <w:rsid w:val="00683863"/>
    <w:rsid w:val="00690546"/>
    <w:rsid w:val="006A4215"/>
    <w:rsid w:val="006C57CA"/>
    <w:rsid w:val="006D760A"/>
    <w:rsid w:val="006E675A"/>
    <w:rsid w:val="006E7E66"/>
    <w:rsid w:val="00703571"/>
    <w:rsid w:val="00711907"/>
    <w:rsid w:val="00715BCE"/>
    <w:rsid w:val="00735DFB"/>
    <w:rsid w:val="00744584"/>
    <w:rsid w:val="007663F1"/>
    <w:rsid w:val="00776DD0"/>
    <w:rsid w:val="00777DAA"/>
    <w:rsid w:val="00782697"/>
    <w:rsid w:val="0078491A"/>
    <w:rsid w:val="00795826"/>
    <w:rsid w:val="007A66F6"/>
    <w:rsid w:val="007B1F6C"/>
    <w:rsid w:val="007F159A"/>
    <w:rsid w:val="007F16C2"/>
    <w:rsid w:val="00816CAE"/>
    <w:rsid w:val="0082758E"/>
    <w:rsid w:val="008316B4"/>
    <w:rsid w:val="008421FA"/>
    <w:rsid w:val="00851F0D"/>
    <w:rsid w:val="0085458B"/>
    <w:rsid w:val="008619BB"/>
    <w:rsid w:val="0088096A"/>
    <w:rsid w:val="008C5FE8"/>
    <w:rsid w:val="008E267E"/>
    <w:rsid w:val="008F0E33"/>
    <w:rsid w:val="008F4CBA"/>
    <w:rsid w:val="00900530"/>
    <w:rsid w:val="00900E6C"/>
    <w:rsid w:val="009038F2"/>
    <w:rsid w:val="00903C3E"/>
    <w:rsid w:val="009258C3"/>
    <w:rsid w:val="009339CE"/>
    <w:rsid w:val="00941971"/>
    <w:rsid w:val="00973931"/>
    <w:rsid w:val="009B07F3"/>
    <w:rsid w:val="009B239B"/>
    <w:rsid w:val="009E5AF7"/>
    <w:rsid w:val="00A10C04"/>
    <w:rsid w:val="00A76D1D"/>
    <w:rsid w:val="00AA5AF5"/>
    <w:rsid w:val="00AB24CF"/>
    <w:rsid w:val="00AC5399"/>
    <w:rsid w:val="00AE784C"/>
    <w:rsid w:val="00B35F2E"/>
    <w:rsid w:val="00B3610B"/>
    <w:rsid w:val="00B407BF"/>
    <w:rsid w:val="00B447FD"/>
    <w:rsid w:val="00B53D51"/>
    <w:rsid w:val="00B62910"/>
    <w:rsid w:val="00B91BBA"/>
    <w:rsid w:val="00B951AD"/>
    <w:rsid w:val="00BC44DC"/>
    <w:rsid w:val="00BF7845"/>
    <w:rsid w:val="00C06333"/>
    <w:rsid w:val="00C34DD0"/>
    <w:rsid w:val="00C46D35"/>
    <w:rsid w:val="00C47E13"/>
    <w:rsid w:val="00C942B6"/>
    <w:rsid w:val="00CA0B2F"/>
    <w:rsid w:val="00CA7D38"/>
    <w:rsid w:val="00CB1930"/>
    <w:rsid w:val="00CB2B63"/>
    <w:rsid w:val="00CB674F"/>
    <w:rsid w:val="00CC0B5D"/>
    <w:rsid w:val="00CD6ACE"/>
    <w:rsid w:val="00CE32B7"/>
    <w:rsid w:val="00D03B40"/>
    <w:rsid w:val="00D05BB5"/>
    <w:rsid w:val="00D54A84"/>
    <w:rsid w:val="00D57714"/>
    <w:rsid w:val="00D66817"/>
    <w:rsid w:val="00D81E63"/>
    <w:rsid w:val="00D83168"/>
    <w:rsid w:val="00D9312B"/>
    <w:rsid w:val="00DA183D"/>
    <w:rsid w:val="00DB6206"/>
    <w:rsid w:val="00DC01BB"/>
    <w:rsid w:val="00DC7724"/>
    <w:rsid w:val="00DE465D"/>
    <w:rsid w:val="00DF2ABC"/>
    <w:rsid w:val="00E10022"/>
    <w:rsid w:val="00E323F0"/>
    <w:rsid w:val="00E35FBB"/>
    <w:rsid w:val="00E543FE"/>
    <w:rsid w:val="00E61D81"/>
    <w:rsid w:val="00E73C1A"/>
    <w:rsid w:val="00E76D38"/>
    <w:rsid w:val="00EF11AB"/>
    <w:rsid w:val="00EF21E6"/>
    <w:rsid w:val="00F23B10"/>
    <w:rsid w:val="00F440AB"/>
    <w:rsid w:val="00F50268"/>
    <w:rsid w:val="00F657DE"/>
    <w:rsid w:val="00F77945"/>
    <w:rsid w:val="00F77FE0"/>
    <w:rsid w:val="00FA6D33"/>
    <w:rsid w:val="00FB052B"/>
    <w:rsid w:val="00FD4E60"/>
    <w:rsid w:val="00FE299E"/>
    <w:rsid w:val="00FE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CCBC70"/>
  <w15:docId w15:val="{46B5835B-AAB5-424B-AA88-EB4ADC18D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8F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571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5A26BC"/>
  </w:style>
  <w:style w:type="character" w:customStyle="1" w:styleId="apple-converted-space">
    <w:name w:val="apple-converted-space"/>
    <w:basedOn w:val="DefaultParagraphFont"/>
    <w:rsid w:val="005A26BC"/>
  </w:style>
  <w:style w:type="paragraph" w:styleId="BalloonText">
    <w:name w:val="Balloon Text"/>
    <w:basedOn w:val="Normal"/>
    <w:link w:val="BalloonTextChar"/>
    <w:uiPriority w:val="99"/>
    <w:semiHidden/>
    <w:unhideWhenUsed/>
    <w:rsid w:val="00346B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B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B7F0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7E1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77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C5399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C53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53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53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3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399"/>
    <w:rPr>
      <w:b/>
      <w:bCs/>
    </w:rPr>
  </w:style>
  <w:style w:type="table" w:styleId="TableGrid">
    <w:name w:val="Table Grid"/>
    <w:basedOn w:val="TableNormal"/>
    <w:uiPriority w:val="59"/>
    <w:rsid w:val="008F4C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0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Pate</dc:creator>
  <cp:keywords/>
  <dc:description/>
  <cp:lastModifiedBy>David Townson</cp:lastModifiedBy>
  <cp:revision>2</cp:revision>
  <cp:lastPrinted>2016-05-10T16:14:00Z</cp:lastPrinted>
  <dcterms:created xsi:type="dcterms:W3CDTF">2024-01-19T14:51:00Z</dcterms:created>
  <dcterms:modified xsi:type="dcterms:W3CDTF">2024-01-19T14:51:00Z</dcterms:modified>
</cp:coreProperties>
</file>